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99889" w14:textId="29C78D1F" w:rsidR="009A43D6" w:rsidRPr="003F15A7" w:rsidRDefault="00DB1C40" w:rsidP="009A43D6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Curriculum Vitae </w:t>
      </w:r>
    </w:p>
    <w:p w14:paraId="677DB673" w14:textId="77777777" w:rsidR="00DB1C40" w:rsidRPr="003F15A7" w:rsidRDefault="00DB1C40" w:rsidP="009A43D6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03CDC68D" w14:textId="22BCA1DD" w:rsidR="00973434" w:rsidRPr="003F15A7" w:rsidRDefault="009A43D6" w:rsidP="009A43D6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 xml:space="preserve">PhD Programme in </w:t>
      </w:r>
      <w:r w:rsidR="00C57D7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Drug Discovery and Development</w:t>
      </w:r>
    </w:p>
    <w:p w14:paraId="0846B358" w14:textId="77777777" w:rsidR="00973434" w:rsidRPr="003F15A7" w:rsidRDefault="00973434" w:rsidP="00973434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0117A789" w14:textId="77777777" w:rsidR="00973434" w:rsidRPr="003F15A7" w:rsidRDefault="00973434" w:rsidP="00973434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3042625E" w14:textId="77777777" w:rsidR="00320FB0" w:rsidRPr="003F15A7" w:rsidRDefault="00320FB0" w:rsidP="000822F6">
      <w:pPr>
        <w:suppressAutoHyphens/>
        <w:spacing w:after="0" w:line="240" w:lineRule="auto"/>
        <w:ind w:right="113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>Personal information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531"/>
        <w:gridCol w:w="6521"/>
      </w:tblGrid>
      <w:tr w:rsidR="00973434" w:rsidRPr="00C57D7D" w14:paraId="69B1B7BD" w14:textId="77777777" w:rsidTr="00004044">
        <w:trPr>
          <w:cantSplit/>
        </w:trPr>
        <w:tc>
          <w:tcPr>
            <w:tcW w:w="3531" w:type="dxa"/>
          </w:tcPr>
          <w:p w14:paraId="49FE3800" w14:textId="77777777" w:rsidR="00973434" w:rsidRPr="003F15A7" w:rsidRDefault="00973434" w:rsidP="00973434">
            <w:pPr>
              <w:suppressAutoHyphens/>
              <w:spacing w:after="0" w:line="240" w:lineRule="auto"/>
              <w:ind w:left="113" w:right="113"/>
              <w:jc w:val="right"/>
              <w:rPr>
                <w:rFonts w:ascii="Times New Roman" w:eastAsia="Times New Roman" w:hAnsi="Times New Roman" w:cs="Times New Roman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Cs w:val="20"/>
                <w:lang w:val="en-GB" w:eastAsia="ar-SA"/>
              </w:rPr>
              <w:t xml:space="preserve">First name(s) / Surname(s) </w:t>
            </w:r>
          </w:p>
        </w:tc>
        <w:tc>
          <w:tcPr>
            <w:tcW w:w="6521" w:type="dxa"/>
          </w:tcPr>
          <w:p w14:paraId="38B743D3" w14:textId="798B776F" w:rsidR="00973434" w:rsidRPr="003F15A7" w:rsidRDefault="00973434" w:rsidP="00973434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973434" w:rsidRPr="003F15A7" w14:paraId="1BC86BD5" w14:textId="77777777" w:rsidTr="00004044">
        <w:trPr>
          <w:cantSplit/>
        </w:trPr>
        <w:tc>
          <w:tcPr>
            <w:tcW w:w="3531" w:type="dxa"/>
          </w:tcPr>
          <w:p w14:paraId="47E982AE" w14:textId="77777777" w:rsidR="00973434" w:rsidRPr="003F15A7" w:rsidRDefault="00973434" w:rsidP="00973434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Nationality</w:t>
            </w:r>
          </w:p>
        </w:tc>
        <w:tc>
          <w:tcPr>
            <w:tcW w:w="6521" w:type="dxa"/>
          </w:tcPr>
          <w:p w14:paraId="64473BA7" w14:textId="77777777" w:rsidR="00973434" w:rsidRPr="003F15A7" w:rsidRDefault="00973434" w:rsidP="00973434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973434" w:rsidRPr="00C57D7D" w14:paraId="119B672F" w14:textId="77777777" w:rsidTr="0084799E">
        <w:trPr>
          <w:cantSplit/>
        </w:trPr>
        <w:tc>
          <w:tcPr>
            <w:tcW w:w="3531" w:type="dxa"/>
          </w:tcPr>
          <w:p w14:paraId="38C44E9E" w14:textId="0B73C6F9" w:rsidR="0084799E" w:rsidRPr="003F15A7" w:rsidRDefault="00973434" w:rsidP="0084799E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 of birth</w:t>
            </w:r>
            <w:r w:rsidR="00320FB0"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</w:t>
            </w: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[day, month, year]</w:t>
            </w:r>
          </w:p>
        </w:tc>
        <w:tc>
          <w:tcPr>
            <w:tcW w:w="6521" w:type="dxa"/>
          </w:tcPr>
          <w:p w14:paraId="5E08C5DC" w14:textId="77777777" w:rsidR="00973434" w:rsidRPr="003F15A7" w:rsidRDefault="00973434" w:rsidP="00973434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84799E" w:rsidRPr="003F15A7" w14:paraId="5E3748CC" w14:textId="77777777" w:rsidTr="00004044">
        <w:trPr>
          <w:cantSplit/>
        </w:trPr>
        <w:tc>
          <w:tcPr>
            <w:tcW w:w="3531" w:type="dxa"/>
            <w:tcBorders>
              <w:bottom w:val="single" w:sz="4" w:space="0" w:color="auto"/>
            </w:tcBorders>
          </w:tcPr>
          <w:p w14:paraId="5289BB9D" w14:textId="17E3BCB7" w:rsidR="0084799E" w:rsidRPr="003F15A7" w:rsidRDefault="0084799E" w:rsidP="0084799E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Gender</w:t>
            </w:r>
          </w:p>
        </w:tc>
        <w:tc>
          <w:tcPr>
            <w:tcW w:w="6521" w:type="dxa"/>
            <w:tcBorders>
              <w:bottom w:val="single" w:sz="4" w:space="0" w:color="auto"/>
            </w:tcBorders>
          </w:tcPr>
          <w:p w14:paraId="08EF4503" w14:textId="77777777" w:rsidR="0084799E" w:rsidRPr="003F15A7" w:rsidRDefault="0084799E" w:rsidP="00973434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36A97761" w14:textId="77777777" w:rsidR="00320FB0" w:rsidRPr="003F15A7" w:rsidRDefault="00320FB0" w:rsidP="00320FB0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498F995E" w14:textId="1572B37B" w:rsidR="00E1448E" w:rsidRPr="003F15A7" w:rsidRDefault="00320FB0" w:rsidP="00320FB0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 xml:space="preserve">University Education </w:t>
      </w:r>
    </w:p>
    <w:p w14:paraId="08E59713" w14:textId="7B72AFCF" w:rsidR="00004044" w:rsidRPr="003F15A7" w:rsidRDefault="00004044" w:rsidP="00FF2DE1">
      <w:pPr>
        <w:suppressAutoHyphens/>
        <w:spacing w:after="0" w:line="240" w:lineRule="auto"/>
        <w:ind w:left="13" w:right="113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7ADB367D" w14:textId="3E71F99C" w:rsidR="00004044" w:rsidRPr="003F15A7" w:rsidRDefault="00004044" w:rsidP="00004044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Master (2-years)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="00004044" w:rsidRPr="00C57D7D" w14:paraId="3D825BF9" w14:textId="77777777" w:rsidTr="33FA747F">
        <w:trPr>
          <w:cantSplit/>
        </w:trPr>
        <w:tc>
          <w:tcPr>
            <w:tcW w:w="3497" w:type="dxa"/>
          </w:tcPr>
          <w:p w14:paraId="46C64515" w14:textId="6FBCE510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s (start -end or planned end)</w:t>
            </w:r>
          </w:p>
        </w:tc>
        <w:tc>
          <w:tcPr>
            <w:tcW w:w="6555" w:type="dxa"/>
            <w:gridSpan w:val="4"/>
          </w:tcPr>
          <w:p w14:paraId="3F551138" w14:textId="77777777" w:rsidR="00004044" w:rsidRPr="003F15A7" w:rsidRDefault="00004044" w:rsidP="00FF2DE1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DB7653" w:rsidRPr="00C57D7D" w14:paraId="74C2F129" w14:textId="77777777" w:rsidTr="33FA747F">
        <w:trPr>
          <w:cantSplit/>
          <w:trHeight w:val="249"/>
        </w:trPr>
        <w:tc>
          <w:tcPr>
            <w:tcW w:w="3497" w:type="dxa"/>
          </w:tcPr>
          <w:p w14:paraId="4D0F3600" w14:textId="61E74728" w:rsidR="00DB7653" w:rsidRPr="003F15A7" w:rsidRDefault="00DB7653" w:rsidP="00DB765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Awarding institution </w:t>
            </w:r>
          </w:p>
        </w:tc>
        <w:tc>
          <w:tcPr>
            <w:tcW w:w="6555" w:type="dxa"/>
            <w:gridSpan w:val="4"/>
          </w:tcPr>
          <w:p w14:paraId="5B976FF8" w14:textId="77777777" w:rsidR="00DB7653" w:rsidRPr="003F15A7" w:rsidRDefault="00DB7653" w:rsidP="00DB765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.g. University of Bologna - Italy)</w:t>
            </w:r>
          </w:p>
          <w:p w14:paraId="5BAF725B" w14:textId="77777777" w:rsidR="00DB7653" w:rsidRPr="003F15A7" w:rsidRDefault="00DB7653" w:rsidP="00DB765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C57D7D" w14:paraId="3875E5C9" w14:textId="77777777" w:rsidTr="33FA747F">
        <w:trPr>
          <w:cantSplit/>
          <w:trHeight w:val="344"/>
        </w:trPr>
        <w:tc>
          <w:tcPr>
            <w:tcW w:w="3497" w:type="dxa"/>
          </w:tcPr>
          <w:p w14:paraId="75AAA582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14:paraId="2E9C508F" w14:textId="077EE5A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.g. MSc in Biology)</w:t>
            </w:r>
          </w:p>
          <w:p w14:paraId="3DCB39D1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3F15A7" w14:paraId="223785BD" w14:textId="77777777" w:rsidTr="33FA747F">
        <w:trPr>
          <w:cantSplit/>
        </w:trPr>
        <w:tc>
          <w:tcPr>
            <w:tcW w:w="3497" w:type="dxa"/>
          </w:tcPr>
          <w:p w14:paraId="1DFD2836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14:paraId="13FC7171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YOUR mark</w:t>
            </w:r>
          </w:p>
        </w:tc>
        <w:tc>
          <w:tcPr>
            <w:tcW w:w="1276" w:type="dxa"/>
          </w:tcPr>
          <w:p w14:paraId="5698BD03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14:paraId="3C980870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14:paraId="2F887D31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 w:rsidRPr="003F15A7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="00004044" w:rsidRPr="003F15A7" w14:paraId="147CF72C" w14:textId="77777777" w:rsidTr="33FA747F">
        <w:trPr>
          <w:cantSplit/>
        </w:trPr>
        <w:tc>
          <w:tcPr>
            <w:tcW w:w="3497" w:type="dxa"/>
          </w:tcPr>
          <w:p w14:paraId="47125B55" w14:textId="4726F7F9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14:paraId="2646A425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7F13F83A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3C26D2A4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386BA3F0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C57D7D" w14:paraId="433DE7F0" w14:textId="77777777" w:rsidTr="33FA747F">
        <w:trPr>
          <w:cantSplit/>
        </w:trPr>
        <w:tc>
          <w:tcPr>
            <w:tcW w:w="3497" w:type="dxa"/>
          </w:tcPr>
          <w:p w14:paraId="19230351" w14:textId="0F81B00E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Weighted average of the exams (if you are yet to obtain your degree)</w:t>
            </w:r>
          </w:p>
        </w:tc>
        <w:tc>
          <w:tcPr>
            <w:tcW w:w="1168" w:type="dxa"/>
          </w:tcPr>
          <w:p w14:paraId="6F42F3F8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76965E1D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01A56378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40E5997B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C57D7D" w14:paraId="7FA7F268" w14:textId="77777777" w:rsidTr="33FA747F">
        <w:trPr>
          <w:cantSplit/>
        </w:trPr>
        <w:tc>
          <w:tcPr>
            <w:tcW w:w="3497" w:type="dxa"/>
            <w:tcBorders>
              <w:bottom w:val="single" w:sz="4" w:space="0" w:color="auto"/>
            </w:tcBorders>
          </w:tcPr>
          <w:p w14:paraId="38F7C8D7" w14:textId="05489211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and topic of the </w:t>
            </w:r>
            <w:proofErr w:type="gramStart"/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Master’s</w:t>
            </w:r>
            <w:proofErr w:type="gramEnd"/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Thesis</w:t>
            </w:r>
          </w:p>
          <w:p w14:paraId="14E0B41A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14:paraId="0B6A14AD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79CF9BEC" w14:textId="2C9D932A" w:rsidR="00004044" w:rsidRPr="003F15A7" w:rsidRDefault="00004044" w:rsidP="00FF2DE1">
      <w:pPr>
        <w:suppressAutoHyphens/>
        <w:spacing w:after="0" w:line="240" w:lineRule="auto"/>
        <w:ind w:left="13" w:right="113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426C9AD4" w14:textId="4EC9C6B4" w:rsidR="00004044" w:rsidRPr="003F15A7" w:rsidRDefault="00004044" w:rsidP="00004044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Master (5-years / Single cycle)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="00004044" w:rsidRPr="00C57D7D" w14:paraId="1BFBB33D" w14:textId="77777777" w:rsidTr="33FA747F">
        <w:trPr>
          <w:cantSplit/>
        </w:trPr>
        <w:tc>
          <w:tcPr>
            <w:tcW w:w="3497" w:type="dxa"/>
          </w:tcPr>
          <w:p w14:paraId="5B7C7CB3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s (start -end or planned end)</w:t>
            </w:r>
          </w:p>
        </w:tc>
        <w:tc>
          <w:tcPr>
            <w:tcW w:w="6555" w:type="dxa"/>
            <w:gridSpan w:val="4"/>
          </w:tcPr>
          <w:p w14:paraId="51C8B605" w14:textId="77777777" w:rsidR="00004044" w:rsidRPr="003F15A7" w:rsidRDefault="00004044" w:rsidP="00FF2DE1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DB7653" w:rsidRPr="00C57D7D" w14:paraId="41A83415" w14:textId="77777777" w:rsidTr="33FA747F">
        <w:trPr>
          <w:cantSplit/>
          <w:trHeight w:val="203"/>
        </w:trPr>
        <w:tc>
          <w:tcPr>
            <w:tcW w:w="3497" w:type="dxa"/>
          </w:tcPr>
          <w:p w14:paraId="2217E156" w14:textId="1BEE3811" w:rsidR="00DB7653" w:rsidRPr="003F15A7" w:rsidRDefault="00DB7653" w:rsidP="00DB765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Awarding institution </w:t>
            </w:r>
          </w:p>
        </w:tc>
        <w:tc>
          <w:tcPr>
            <w:tcW w:w="6555" w:type="dxa"/>
            <w:gridSpan w:val="4"/>
          </w:tcPr>
          <w:p w14:paraId="092C603C" w14:textId="77777777" w:rsidR="00DB7653" w:rsidRPr="003F15A7" w:rsidRDefault="00DB7653" w:rsidP="00DB765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.g. University of Bologna - Italy)</w:t>
            </w:r>
          </w:p>
          <w:p w14:paraId="067495EC" w14:textId="77777777" w:rsidR="00DB7653" w:rsidRPr="003F15A7" w:rsidRDefault="00DB7653" w:rsidP="00DB765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C57D7D" w14:paraId="7E53CEBF" w14:textId="77777777" w:rsidTr="33FA747F">
        <w:trPr>
          <w:cantSplit/>
          <w:trHeight w:val="344"/>
        </w:trPr>
        <w:tc>
          <w:tcPr>
            <w:tcW w:w="3497" w:type="dxa"/>
          </w:tcPr>
          <w:p w14:paraId="6CE2F00E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14:paraId="59202E8A" w14:textId="45A94755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.g. MSc in Pharmacy)</w:t>
            </w:r>
          </w:p>
          <w:p w14:paraId="42A63BE0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3F15A7" w14:paraId="5069578F" w14:textId="77777777" w:rsidTr="33FA747F">
        <w:trPr>
          <w:cantSplit/>
        </w:trPr>
        <w:tc>
          <w:tcPr>
            <w:tcW w:w="3497" w:type="dxa"/>
          </w:tcPr>
          <w:p w14:paraId="702F7570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14:paraId="67B933DC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YOUR mark</w:t>
            </w:r>
          </w:p>
        </w:tc>
        <w:tc>
          <w:tcPr>
            <w:tcW w:w="1276" w:type="dxa"/>
          </w:tcPr>
          <w:p w14:paraId="47076799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14:paraId="021E28E9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14:paraId="5A141B54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 w:rsidRPr="003F15A7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="00004044" w:rsidRPr="003F15A7" w14:paraId="18F82681" w14:textId="77777777" w:rsidTr="33FA747F">
        <w:trPr>
          <w:cantSplit/>
        </w:trPr>
        <w:tc>
          <w:tcPr>
            <w:tcW w:w="3497" w:type="dxa"/>
          </w:tcPr>
          <w:p w14:paraId="7450E4F5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14:paraId="5E6C8D4D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0575BE62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11156F4D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7E5B8B33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C57D7D" w14:paraId="55AE37A8" w14:textId="77777777" w:rsidTr="33FA747F">
        <w:trPr>
          <w:cantSplit/>
        </w:trPr>
        <w:tc>
          <w:tcPr>
            <w:tcW w:w="3497" w:type="dxa"/>
          </w:tcPr>
          <w:p w14:paraId="02E9E9D3" w14:textId="3F7889C1" w:rsidR="00004044" w:rsidRPr="003F15A7" w:rsidRDefault="00004044" w:rsidP="33FA747F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Weighted average of the exams (if you are yet to obtain your degree)</w:t>
            </w:r>
          </w:p>
        </w:tc>
        <w:tc>
          <w:tcPr>
            <w:tcW w:w="1168" w:type="dxa"/>
          </w:tcPr>
          <w:p w14:paraId="62BBF7A7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60189DC1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2B68EF06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73A680F5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C57D7D" w14:paraId="4FF71062" w14:textId="77777777" w:rsidTr="33FA747F">
        <w:trPr>
          <w:cantSplit/>
        </w:trPr>
        <w:tc>
          <w:tcPr>
            <w:tcW w:w="3497" w:type="dxa"/>
            <w:tcBorders>
              <w:bottom w:val="single" w:sz="4" w:space="0" w:color="auto"/>
            </w:tcBorders>
          </w:tcPr>
          <w:p w14:paraId="1799FD3A" w14:textId="0A5DF194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and topic of the </w:t>
            </w:r>
            <w:proofErr w:type="gramStart"/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Master’s</w:t>
            </w:r>
            <w:proofErr w:type="gramEnd"/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Thesis</w:t>
            </w:r>
          </w:p>
          <w:p w14:paraId="099461B5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14:paraId="1C7502BF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59DAB05A" w14:textId="77777777" w:rsidR="00E91998" w:rsidRPr="003F15A7" w:rsidRDefault="00E91998" w:rsidP="00DB1C40">
      <w:pPr>
        <w:tabs>
          <w:tab w:val="left" w:pos="1440"/>
        </w:tabs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74E198A7" w14:textId="1B279DBA" w:rsidR="00DB1C40" w:rsidRPr="003F15A7" w:rsidRDefault="00DB1C40" w:rsidP="33FA747F">
      <w:pPr>
        <w:tabs>
          <w:tab w:val="left" w:pos="1440"/>
        </w:tabs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ar-SA"/>
        </w:rPr>
        <w:t xml:space="preserve">Employment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6555"/>
      </w:tblGrid>
      <w:tr w:rsidR="00DB1C40" w:rsidRPr="003F15A7" w14:paraId="59D76131" w14:textId="77777777" w:rsidTr="33FA747F">
        <w:trPr>
          <w:cantSplit/>
        </w:trPr>
        <w:tc>
          <w:tcPr>
            <w:tcW w:w="3497" w:type="dxa"/>
          </w:tcPr>
          <w:p w14:paraId="4FBB2828" w14:textId="022F56DB" w:rsidR="00DB1C40" w:rsidRPr="003F15A7" w:rsidRDefault="00DB1C40" w:rsidP="33FA747F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Currently employed </w:t>
            </w:r>
          </w:p>
        </w:tc>
        <w:tc>
          <w:tcPr>
            <w:tcW w:w="6555" w:type="dxa"/>
          </w:tcPr>
          <w:p w14:paraId="5A00555B" w14:textId="19DB930F" w:rsidR="00DB1C40" w:rsidRPr="003F15A7" w:rsidRDefault="00C57D7D" w:rsidP="33FA747F">
            <w:pPr>
              <w:tabs>
                <w:tab w:val="left" w:pos="971"/>
              </w:tabs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ar-SA"/>
                </w:rPr>
                <w:id w:val="-160803683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E72E401" w:rsidRPr="003F15A7">
                  <w:rPr>
                    <w:rFonts w:ascii="MS Gothic" w:eastAsia="MS Gothic" w:hAnsi="MS Gothic" w:cs="Times New Roman"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 w:rsidR="3E72E401"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Yes    </w:t>
            </w:r>
            <w:sdt>
              <w:sdtP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ar-SA"/>
                </w:rPr>
                <w:id w:val="-106856339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E72E401" w:rsidRPr="003F15A7">
                  <w:rPr>
                    <w:rFonts w:ascii="MS Gothic" w:eastAsia="MS Gothic" w:hAnsi="MS Gothic" w:cs="Times New Roman"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 w:rsidR="3E72E401"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No</w:t>
            </w:r>
            <w:r w:rsidR="00E91998" w:rsidRPr="003F15A7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ab/>
            </w:r>
          </w:p>
        </w:tc>
      </w:tr>
      <w:tr w:rsidR="00DB1C40" w:rsidRPr="003F15A7" w14:paraId="035485B6" w14:textId="77777777" w:rsidTr="33FA747F">
        <w:trPr>
          <w:cantSplit/>
          <w:trHeight w:val="203"/>
        </w:trPr>
        <w:tc>
          <w:tcPr>
            <w:tcW w:w="3497" w:type="dxa"/>
          </w:tcPr>
          <w:p w14:paraId="36B88C89" w14:textId="21919B4C" w:rsidR="00DB1C40" w:rsidRPr="003F15A7" w:rsidRDefault="3E72E401" w:rsidP="33FA747F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Summary of current employment</w:t>
            </w:r>
          </w:p>
        </w:tc>
        <w:tc>
          <w:tcPr>
            <w:tcW w:w="6555" w:type="dxa"/>
          </w:tcPr>
          <w:p w14:paraId="60F447A6" w14:textId="1F2E8192" w:rsidR="00DB1C40" w:rsidRPr="003F15A7" w:rsidRDefault="00DB1C40" w:rsidP="33FA747F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562D8D9D" w14:textId="2C9E9621" w:rsidR="00E91998" w:rsidRPr="003F15A7" w:rsidRDefault="00E91998" w:rsidP="33FA747F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5AF23E83" w14:textId="1A550F38" w:rsidR="00E91998" w:rsidRPr="003F15A7" w:rsidRDefault="00E91998" w:rsidP="33FA747F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4C3592D6" w14:textId="77777777" w:rsidR="00E91998" w:rsidRPr="003F15A7" w:rsidRDefault="00E91998" w:rsidP="33FA747F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166D8A04" w14:textId="77777777" w:rsidR="00DB1C40" w:rsidRPr="003F15A7" w:rsidRDefault="00DB1C40" w:rsidP="33FA747F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DB1C40" w:rsidRPr="00C57D7D" w14:paraId="5816D979" w14:textId="77777777" w:rsidTr="33FA747F">
        <w:trPr>
          <w:cantSplit/>
          <w:trHeight w:val="344"/>
        </w:trPr>
        <w:tc>
          <w:tcPr>
            <w:tcW w:w="3497" w:type="dxa"/>
          </w:tcPr>
          <w:p w14:paraId="5C9A4AD1" w14:textId="0D4A6B23" w:rsidR="00DB1C40" w:rsidRPr="003F15A7" w:rsidRDefault="00DB1C40" w:rsidP="33FA747F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lastRenderedPageBreak/>
              <w:t>Past employment record and skills obtained</w:t>
            </w:r>
          </w:p>
        </w:tc>
        <w:tc>
          <w:tcPr>
            <w:tcW w:w="6555" w:type="dxa"/>
          </w:tcPr>
          <w:p w14:paraId="13C417FB" w14:textId="77777777" w:rsidR="00DB1C40" w:rsidRPr="003F15A7" w:rsidRDefault="00DB1C40" w:rsidP="33FA747F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66584E69" w14:textId="77777777" w:rsidR="00E91998" w:rsidRPr="003F15A7" w:rsidRDefault="00E91998" w:rsidP="33FA747F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74F68DAD" w14:textId="77777777" w:rsidR="00E91998" w:rsidRPr="003F15A7" w:rsidRDefault="00E91998" w:rsidP="33FA747F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4DEC1405" w14:textId="77777777" w:rsidR="00E91998" w:rsidRPr="003F15A7" w:rsidRDefault="00E91998" w:rsidP="33FA747F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5E46AAE4" w14:textId="7F4A9A30" w:rsidR="0084799E" w:rsidRPr="003F15A7" w:rsidRDefault="0084799E" w:rsidP="33FA747F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37975FD0" w14:textId="77777777" w:rsidR="00CD0957" w:rsidRPr="003F15A7" w:rsidRDefault="00CD0957" w:rsidP="00FF4C5A">
      <w:pPr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53668EEF" w14:textId="2BA6C319" w:rsidR="00560C5C" w:rsidRPr="003F15A7" w:rsidRDefault="00CD0957" w:rsidP="00FF4C5A">
      <w:pPr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>P</w:t>
      </w:r>
      <w:r w:rsidR="00560C5C" w:rsidRPr="003F15A7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>ublications</w:t>
      </w:r>
    </w:p>
    <w:p w14:paraId="687C7E06" w14:textId="754E9C87" w:rsidR="001729CF" w:rsidRPr="003F15A7" w:rsidRDefault="001729CF" w:rsidP="00560C5C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Please, list:</w:t>
      </w:r>
    </w:p>
    <w:p w14:paraId="450CE23D" w14:textId="7BEE01BF" w:rsidR="001729CF" w:rsidRPr="003F15A7" w:rsidRDefault="001729CF" w:rsidP="001729CF">
      <w:pPr>
        <w:pStyle w:val="Paragrafoelenco"/>
        <w:numPr>
          <w:ilvl w:val="0"/>
          <w:numId w:val="4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Publications of the last five years (considering the last day of the call)</w:t>
      </w:r>
    </w:p>
    <w:p w14:paraId="7103AC34" w14:textId="5529C73C" w:rsidR="001729CF" w:rsidRPr="003F15A7" w:rsidRDefault="001729CF" w:rsidP="001729CF">
      <w:pPr>
        <w:pStyle w:val="Paragrafoelenco"/>
        <w:numPr>
          <w:ilvl w:val="0"/>
          <w:numId w:val="4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Only papers accepted or published at the last day </w:t>
      </w:r>
      <w:r w:rsid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o</w:t>
      </w: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f the call will be considered - Submitted papers will be excluded </w:t>
      </w:r>
    </w:p>
    <w:p w14:paraId="03D0C779" w14:textId="4734500B" w:rsidR="001729CF" w:rsidRPr="003F15A7" w:rsidRDefault="001729CF" w:rsidP="001729CF">
      <w:pPr>
        <w:pStyle w:val="Paragrafoelenco"/>
        <w:numPr>
          <w:ilvl w:val="0"/>
          <w:numId w:val="4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Abstracts/posters to conferences already held at the last day of the call</w:t>
      </w:r>
    </w:p>
    <w:p w14:paraId="3CEF8ABE" w14:textId="77777777" w:rsidR="00DB1C40" w:rsidRPr="003F15A7" w:rsidRDefault="00DB1C40" w:rsidP="00DB1C40">
      <w:pPr>
        <w:pStyle w:val="Paragrafoelenco"/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p w14:paraId="5DE37748" w14:textId="77777777" w:rsidR="00DB7653" w:rsidRPr="003F15A7" w:rsidRDefault="001729CF" w:rsidP="00DB765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 xml:space="preserve">ALL PAPERS/ABSTRACT MUST BE UPLOADED </w:t>
      </w:r>
      <w:r w:rsidR="00DB7653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(or they will not be evaluated)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9630"/>
      </w:tblGrid>
      <w:tr w:rsidR="33FA747F" w:rsidRPr="00C57D7D" w14:paraId="75D4D540" w14:textId="77777777" w:rsidTr="33FA747F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B478C0" w14:textId="3AC01C0D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Abstract/poster presented in national and international conferences</w:t>
            </w:r>
          </w:p>
          <w:p w14:paraId="5493965B" w14:textId="1E1B1244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  <w:p w14:paraId="7A04E316" w14:textId="36BA9E63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  <w:p w14:paraId="00AD9432" w14:textId="3A92A2F8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  <w:p w14:paraId="4986B897" w14:textId="41256097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33FA747F" w:rsidRPr="00C57D7D" w14:paraId="3B230766" w14:textId="77777777" w:rsidTr="33FA747F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FD2D77" w14:textId="124DE5CD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Publication on national and international journals</w:t>
            </w:r>
          </w:p>
          <w:p w14:paraId="2FCF4940" w14:textId="7E6FE5C0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  <w:p w14:paraId="025A94CD" w14:textId="695B6C56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  <w:p w14:paraId="4A676C85" w14:textId="6C8D6332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  <w:p w14:paraId="20946379" w14:textId="480F2EEC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33FA747F" w:rsidRPr="003F15A7" w14:paraId="611C9A60" w14:textId="77777777" w:rsidTr="33FA747F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D29684" w14:textId="4C831BE7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Chapters in books </w:t>
            </w:r>
          </w:p>
          <w:p w14:paraId="7FF62ED8" w14:textId="3387257E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E749248" w14:textId="7212F65F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911CE11" w14:textId="201E9157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C183F37" w14:textId="3EC9D219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1598801A" w14:textId="253D1B41" w:rsidR="00560C5C" w:rsidRPr="003F15A7" w:rsidRDefault="00560C5C" w:rsidP="33FA747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0D880586" w14:textId="77777777" w:rsidR="001729CF" w:rsidRPr="003F15A7" w:rsidRDefault="001729CF" w:rsidP="00560C5C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p w14:paraId="1B5077E3" w14:textId="77777777" w:rsidR="001729CF" w:rsidRPr="003F15A7" w:rsidRDefault="001729CF" w:rsidP="00560C5C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p w14:paraId="245B2586" w14:textId="3156938A" w:rsidR="00560C5C" w:rsidRPr="003F15A7" w:rsidRDefault="00FF4C5A" w:rsidP="00DB1C40">
      <w:pPr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  <w:br w:type="page"/>
      </w:r>
      <w:r w:rsidR="001729CF" w:rsidRPr="003F15A7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lastRenderedPageBreak/>
        <w:t>Research Experiences</w:t>
      </w:r>
    </w:p>
    <w:p w14:paraId="7082E462" w14:textId="042CE9C7" w:rsidR="00DB7653" w:rsidRPr="003F15A7" w:rsidRDefault="0045408A" w:rsidP="33FA747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Please, l</w:t>
      </w:r>
      <w:r w:rsidR="00DB7653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ist s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cholarships, fellowships and research periods at Universities or in public/private institutions occurred 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val="en-US" w:eastAsia="ar-SA"/>
        </w:rPr>
        <w:t>after getting the Master’s degree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. </w:t>
      </w:r>
    </w:p>
    <w:p w14:paraId="2928915F" w14:textId="3ECD3CA3" w:rsidR="00DB7653" w:rsidRPr="003F15A7" w:rsidRDefault="00DB7653" w:rsidP="33FA747F">
      <w:pPr>
        <w:pStyle w:val="Paragrafoelenco"/>
        <w:numPr>
          <w:ilvl w:val="0"/>
          <w:numId w:val="5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P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eriods of time are calculated at the date of closure of the cal</w:t>
      </w:r>
      <w:r w:rsid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l</w:t>
      </w:r>
    </w:p>
    <w:p w14:paraId="31B4CED2" w14:textId="1181B61A" w:rsidR="001729CF" w:rsidRPr="003F15A7" w:rsidRDefault="00DB7653" w:rsidP="00DB7653">
      <w:pPr>
        <w:pStyle w:val="Paragrafoelenco"/>
        <w:numPr>
          <w:ilvl w:val="0"/>
          <w:numId w:val="5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Periods must 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be within the last 5 years excluding the calendar year of this call.</w:t>
      </w:r>
    </w:p>
    <w:p w14:paraId="798A0169" w14:textId="4E61D917" w:rsidR="00DB7653" w:rsidRPr="003F15A7" w:rsidRDefault="00DB7653" w:rsidP="33FA747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408A" w:rsidRPr="00C57D7D" w14:paraId="27174460" w14:textId="77777777" w:rsidTr="00FF2DE1">
        <w:tc>
          <w:tcPr>
            <w:tcW w:w="9628" w:type="dxa"/>
          </w:tcPr>
          <w:p w14:paraId="5A64A9C6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62D1E48C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2939C3F9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281FFDA0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6E51B89E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502468E7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1FD94827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4584212D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78F98347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172E2305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600243C4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51EEA4F2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4B3AC396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0BED3BAE" w14:textId="77777777" w:rsidR="0045408A" w:rsidRPr="003F15A7" w:rsidRDefault="0045408A" w:rsidP="0045408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</w:tc>
      </w:tr>
    </w:tbl>
    <w:p w14:paraId="4F7B63AE" w14:textId="3B533592" w:rsidR="0045408A" w:rsidRPr="003F15A7" w:rsidRDefault="0045408A" w:rsidP="33FA747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</w:pPr>
    </w:p>
    <w:p w14:paraId="3CF5D357" w14:textId="12007CB5" w:rsidR="0045408A" w:rsidRPr="003F15A7" w:rsidRDefault="0045408A" w:rsidP="33FA747F">
      <w:pPr>
        <w:spacing w:after="0" w:line="240" w:lineRule="auto"/>
        <w:ind w:right="113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Please, l</w:t>
      </w:r>
      <w:r w:rsidR="00DB7653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ist s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cholarships, fellowships and research periods at foreign Universities or in public/private institutions occurred 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val="en-US" w:eastAsia="ar-SA"/>
        </w:rPr>
        <w:t>during your Master’s degree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val="en-US" w:eastAsia="ar-SA"/>
        </w:rPr>
        <w:t>(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including Erasmus periods of study abroad, “Tesi </w:t>
      </w:r>
      <w:proofErr w:type="spellStart"/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all’estero</w:t>
      </w:r>
      <w:proofErr w:type="spellEnd"/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”, etc.). </w:t>
      </w:r>
    </w:p>
    <w:p w14:paraId="4655CE92" w14:textId="77777777" w:rsidR="00DB7653" w:rsidRPr="003F15A7" w:rsidRDefault="00DB7653" w:rsidP="33FA747F">
      <w:pPr>
        <w:pStyle w:val="Paragrafoelenco"/>
        <w:numPr>
          <w:ilvl w:val="0"/>
          <w:numId w:val="6"/>
        </w:numPr>
        <w:spacing w:after="0" w:line="240" w:lineRule="auto"/>
        <w:ind w:right="113"/>
        <w:rPr>
          <w:rFonts w:eastAsiaTheme="minorEastAsia"/>
          <w:b/>
          <w:bCs/>
          <w:i/>
          <w:iCs/>
          <w:sz w:val="24"/>
          <w:szCs w:val="24"/>
          <w:lang w:val="en-US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P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eriods of time are calculated at the date of closure of the call </w:t>
      </w:r>
    </w:p>
    <w:p w14:paraId="4F18AE77" w14:textId="1798C172" w:rsidR="00DB7653" w:rsidRPr="003F15A7" w:rsidRDefault="00DB7653" w:rsidP="33FA747F">
      <w:pPr>
        <w:pStyle w:val="Paragrafoelenco"/>
        <w:numPr>
          <w:ilvl w:val="0"/>
          <w:numId w:val="6"/>
        </w:numPr>
        <w:spacing w:after="0" w:line="240" w:lineRule="auto"/>
        <w:ind w:right="113"/>
        <w:rPr>
          <w:rFonts w:eastAsiaTheme="minorEastAsia"/>
          <w:b/>
          <w:bCs/>
          <w:i/>
          <w:iCs/>
          <w:sz w:val="24"/>
          <w:szCs w:val="24"/>
          <w:lang w:val="en-US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Periods must 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be within the last 5 years excluding the calendar year of this call</w:t>
      </w:r>
    </w:p>
    <w:p w14:paraId="226D0D00" w14:textId="77777777" w:rsidR="00DC571F" w:rsidRPr="003F15A7" w:rsidRDefault="00DC571F" w:rsidP="00AA597B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DC571F" w:rsidRPr="00C57D7D" w14:paraId="64619A9C" w14:textId="77777777" w:rsidTr="33FA747F">
        <w:trPr>
          <w:trHeight w:val="2520"/>
        </w:trPr>
        <w:tc>
          <w:tcPr>
            <w:tcW w:w="10060" w:type="dxa"/>
            <w:shd w:val="clear" w:color="auto" w:fill="auto"/>
          </w:tcPr>
          <w:p w14:paraId="75E6BFB8" w14:textId="77777777" w:rsidR="33FA747F" w:rsidRPr="003F15A7" w:rsidRDefault="33FA747F" w:rsidP="33FA747F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</w:tbl>
    <w:p w14:paraId="61E87FE7" w14:textId="77777777" w:rsidR="0015213E" w:rsidRDefault="0015213E" w:rsidP="0015213E">
      <w:pPr>
        <w:autoSpaceDE w:val="0"/>
        <w:autoSpaceDN w:val="0"/>
        <w:adjustRightInd w:val="0"/>
        <w:rPr>
          <w:b/>
          <w:i/>
          <w:color w:val="000000"/>
          <w:u w:val="single"/>
          <w:lang w:val="en-GB"/>
        </w:rPr>
      </w:pPr>
    </w:p>
    <w:p w14:paraId="10F2D5FA" w14:textId="63CD9C0D" w:rsidR="0015213E" w:rsidRPr="0015213E" w:rsidRDefault="0015213E" w:rsidP="0015213E">
      <w:pPr>
        <w:autoSpaceDE w:val="0"/>
        <w:autoSpaceDN w:val="0"/>
        <w:adjustRightInd w:val="0"/>
        <w:rPr>
          <w:rFonts w:ascii="Times New Roman" w:hAnsi="Times New Roman" w:cs="Times New Roman"/>
          <w:b/>
          <w:i/>
          <w:color w:val="000000"/>
          <w:sz w:val="24"/>
          <w:szCs w:val="24"/>
          <w:u w:val="single"/>
          <w:lang w:val="en-GB"/>
        </w:rPr>
      </w:pPr>
      <w:r w:rsidRPr="0015213E">
        <w:rPr>
          <w:rFonts w:ascii="Times New Roman" w:hAnsi="Times New Roman" w:cs="Times New Roman"/>
          <w:b/>
          <w:i/>
          <w:color w:val="000000"/>
          <w:sz w:val="24"/>
          <w:szCs w:val="24"/>
          <w:u w:val="single"/>
          <w:lang w:val="en-GB"/>
        </w:rPr>
        <w:t>Research topic selection</w:t>
      </w:r>
    </w:p>
    <w:p w14:paraId="4F0782AE" w14:textId="77777777" w:rsidR="0015213E" w:rsidRPr="0015213E" w:rsidRDefault="0015213E" w:rsidP="0015213E">
      <w:pPr>
        <w:autoSpaceDE w:val="0"/>
        <w:autoSpaceDN w:val="0"/>
        <w:adjustRightInd w:val="0"/>
        <w:rPr>
          <w:rFonts w:ascii="Times New Roman" w:hAnsi="Times New Roman" w:cs="Times New Roman"/>
          <w:b/>
          <w:i/>
          <w:color w:val="000000"/>
          <w:sz w:val="24"/>
          <w:szCs w:val="24"/>
          <w:lang w:val="en-GB"/>
        </w:rPr>
      </w:pPr>
      <w:r w:rsidRPr="0015213E">
        <w:rPr>
          <w:rFonts w:ascii="Times New Roman" w:hAnsi="Times New Roman" w:cs="Times New Roman"/>
          <w:b/>
          <w:i/>
          <w:color w:val="000000"/>
          <w:sz w:val="24"/>
          <w:szCs w:val="24"/>
          <w:lang w:val="en-GB"/>
        </w:rPr>
        <w:t>Please, list which research topic/s you are applying for (the list of the positions and the related topic is on the PhD Programme Table):</w:t>
      </w:r>
    </w:p>
    <w:tbl>
      <w:tblPr>
        <w:tblW w:w="99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09"/>
      </w:tblGrid>
      <w:tr w:rsidR="0015213E" w:rsidRPr="00C57D7D" w14:paraId="54AA761E" w14:textId="77777777" w:rsidTr="000E045E">
        <w:trPr>
          <w:trHeight w:val="1591"/>
        </w:trPr>
        <w:tc>
          <w:tcPr>
            <w:tcW w:w="9909" w:type="dxa"/>
            <w:shd w:val="clear" w:color="auto" w:fill="auto"/>
          </w:tcPr>
          <w:p w14:paraId="6E2D2327" w14:textId="77777777" w:rsidR="0015213E" w:rsidRPr="00043307" w:rsidRDefault="0015213E" w:rsidP="000E045E">
            <w:pPr>
              <w:autoSpaceDE w:val="0"/>
              <w:autoSpaceDN w:val="0"/>
              <w:adjustRightInd w:val="0"/>
              <w:rPr>
                <w:b/>
                <w:bCs/>
                <w:color w:val="000000"/>
                <w:lang w:val="en-US"/>
              </w:rPr>
            </w:pPr>
          </w:p>
        </w:tc>
      </w:tr>
    </w:tbl>
    <w:p w14:paraId="2A824CEB" w14:textId="77777777" w:rsidR="0015213E" w:rsidRPr="009D2E81" w:rsidRDefault="0015213E" w:rsidP="0015213E">
      <w:pPr>
        <w:autoSpaceDE w:val="0"/>
        <w:autoSpaceDN w:val="0"/>
        <w:adjustRightInd w:val="0"/>
        <w:rPr>
          <w:color w:val="000000"/>
          <w:lang w:val="en-GB"/>
        </w:rPr>
      </w:pPr>
    </w:p>
    <w:p w14:paraId="42B4C3DE" w14:textId="4FC952A7" w:rsidR="0068082E" w:rsidRPr="00DC571F" w:rsidRDefault="0068082E" w:rsidP="0015213E">
      <w:pPr>
        <w:rPr>
          <w:lang w:val="en-GB"/>
        </w:rPr>
      </w:pPr>
    </w:p>
    <w:sectPr w:rsidR="0068082E" w:rsidRPr="00DC571F" w:rsidSect="00004044">
      <w:pgSz w:w="11906" w:h="16838"/>
      <w:pgMar w:top="993" w:right="1134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253DE4"/>
    <w:multiLevelType w:val="hybridMultilevel"/>
    <w:tmpl w:val="3F1EABD8"/>
    <w:lvl w:ilvl="0" w:tplc="42E8248C">
      <w:start w:val="9"/>
      <w:numFmt w:val="bullet"/>
      <w:lvlText w:val="-"/>
      <w:lvlJc w:val="left"/>
      <w:pPr>
        <w:ind w:left="360" w:hanging="360"/>
      </w:pPr>
      <w:rPr>
        <w:rFonts w:ascii="Verdana" w:hAnsi="Verdana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C6B1D"/>
    <w:multiLevelType w:val="hybridMultilevel"/>
    <w:tmpl w:val="C1DEF0C6"/>
    <w:lvl w:ilvl="0" w:tplc="5FB2B454">
      <w:start w:val="1"/>
      <w:numFmt w:val="upperLetter"/>
      <w:lvlText w:val="%1."/>
      <w:lvlJc w:val="left"/>
      <w:pPr>
        <w:ind w:left="360" w:hanging="360"/>
      </w:pPr>
      <w:rPr>
        <w:rFonts w:cs="Lucida Sans Unicode"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63EEE"/>
    <w:multiLevelType w:val="hybridMultilevel"/>
    <w:tmpl w:val="DF5A0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6339C2"/>
    <w:multiLevelType w:val="hybridMultilevel"/>
    <w:tmpl w:val="0CF43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D76A05"/>
    <w:multiLevelType w:val="hybridMultilevel"/>
    <w:tmpl w:val="1DBE7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EE73C3"/>
    <w:multiLevelType w:val="hybridMultilevel"/>
    <w:tmpl w:val="8C54D3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041D15"/>
    <w:multiLevelType w:val="hybridMultilevel"/>
    <w:tmpl w:val="D95426BC"/>
    <w:lvl w:ilvl="0" w:tplc="42E8248C">
      <w:start w:val="9"/>
      <w:numFmt w:val="bullet"/>
      <w:lvlText w:val="-"/>
      <w:lvlJc w:val="left"/>
      <w:pPr>
        <w:ind w:left="3196" w:hanging="360"/>
      </w:pPr>
      <w:rPr>
        <w:rFonts w:ascii="Verdana" w:hAnsi="Verdana" w:hint="default"/>
        <w:color w:val="auto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A5300F"/>
    <w:multiLevelType w:val="hybridMultilevel"/>
    <w:tmpl w:val="DAF0E1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0839456">
    <w:abstractNumId w:val="6"/>
  </w:num>
  <w:num w:numId="2" w16cid:durableId="1723939082">
    <w:abstractNumId w:val="1"/>
  </w:num>
  <w:num w:numId="3" w16cid:durableId="6445311">
    <w:abstractNumId w:val="0"/>
  </w:num>
  <w:num w:numId="4" w16cid:durableId="39404536">
    <w:abstractNumId w:val="4"/>
  </w:num>
  <w:num w:numId="5" w16cid:durableId="1746758231">
    <w:abstractNumId w:val="3"/>
  </w:num>
  <w:num w:numId="6" w16cid:durableId="191497063">
    <w:abstractNumId w:val="2"/>
  </w:num>
  <w:num w:numId="7" w16cid:durableId="774446521">
    <w:abstractNumId w:val="5"/>
  </w:num>
  <w:num w:numId="8" w16cid:durableId="11933026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Lc0sbA0MTYwMjNV0lEKTi0uzszPAykwqQUAB77GLSwAAAA="/>
  </w:docVars>
  <w:rsids>
    <w:rsidRoot w:val="00973434"/>
    <w:rsid w:val="00004044"/>
    <w:rsid w:val="00053530"/>
    <w:rsid w:val="000754F5"/>
    <w:rsid w:val="000822F6"/>
    <w:rsid w:val="000977F0"/>
    <w:rsid w:val="0015213E"/>
    <w:rsid w:val="001729CF"/>
    <w:rsid w:val="002A3927"/>
    <w:rsid w:val="00320FB0"/>
    <w:rsid w:val="003A3F5E"/>
    <w:rsid w:val="003F15A7"/>
    <w:rsid w:val="00413B2C"/>
    <w:rsid w:val="0045408A"/>
    <w:rsid w:val="004D4098"/>
    <w:rsid w:val="00533E6A"/>
    <w:rsid w:val="00560C5C"/>
    <w:rsid w:val="00587E6E"/>
    <w:rsid w:val="005A3681"/>
    <w:rsid w:val="006041A6"/>
    <w:rsid w:val="006617DB"/>
    <w:rsid w:val="0068082E"/>
    <w:rsid w:val="00683814"/>
    <w:rsid w:val="0073715B"/>
    <w:rsid w:val="00745521"/>
    <w:rsid w:val="007E0D21"/>
    <w:rsid w:val="0084799E"/>
    <w:rsid w:val="008F0291"/>
    <w:rsid w:val="009253DA"/>
    <w:rsid w:val="00973434"/>
    <w:rsid w:val="009A43D6"/>
    <w:rsid w:val="00A11E12"/>
    <w:rsid w:val="00AA597B"/>
    <w:rsid w:val="00BC7594"/>
    <w:rsid w:val="00BF124F"/>
    <w:rsid w:val="00BF7E28"/>
    <w:rsid w:val="00C24141"/>
    <w:rsid w:val="00C57D7D"/>
    <w:rsid w:val="00CA6B70"/>
    <w:rsid w:val="00CD0957"/>
    <w:rsid w:val="00DB1C40"/>
    <w:rsid w:val="00DB7653"/>
    <w:rsid w:val="00DC571F"/>
    <w:rsid w:val="00E1448E"/>
    <w:rsid w:val="00E91998"/>
    <w:rsid w:val="00ED0C6B"/>
    <w:rsid w:val="00F85302"/>
    <w:rsid w:val="00FF4C5A"/>
    <w:rsid w:val="024148BC"/>
    <w:rsid w:val="0A4C5AA1"/>
    <w:rsid w:val="172DDD99"/>
    <w:rsid w:val="259DDBFF"/>
    <w:rsid w:val="325EA41E"/>
    <w:rsid w:val="33663C36"/>
    <w:rsid w:val="33FA747F"/>
    <w:rsid w:val="35020C97"/>
    <w:rsid w:val="369B8013"/>
    <w:rsid w:val="387D7558"/>
    <w:rsid w:val="3E72E401"/>
    <w:rsid w:val="4F99AD3D"/>
    <w:rsid w:val="59C0CA6E"/>
    <w:rsid w:val="5C801DCB"/>
    <w:rsid w:val="6E727FF6"/>
    <w:rsid w:val="7603B0DF"/>
    <w:rsid w:val="7BB6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22784"/>
  <w15:chartTrackingRefBased/>
  <w15:docId w15:val="{A92298A1-9086-49AB-8084-E2D066EAB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729CF"/>
    <w:pPr>
      <w:ind w:left="720"/>
      <w:contextualSpacing/>
    </w:pPr>
  </w:style>
  <w:style w:type="paragraph" w:customStyle="1" w:styleId="Default">
    <w:name w:val="Default"/>
    <w:rsid w:val="004540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Grigliatabella">
    <w:name w:val="Table Grid"/>
    <w:basedOn w:val="Tabellanormale"/>
    <w:uiPriority w:val="39"/>
    <w:rsid w:val="004540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CVLeftHeading">
    <w:name w:val="_ECV_LeftHeading"/>
    <w:basedOn w:val="Normale"/>
    <w:rsid w:val="003A3F5E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2"/>
      <w:sz w:val="18"/>
      <w:szCs w:val="24"/>
      <w:lang w:val="en-GB" w:eastAsia="zh-CN" w:bidi="hi-IN"/>
    </w:rPr>
  </w:style>
  <w:style w:type="paragraph" w:customStyle="1" w:styleId="ECVRightColumn">
    <w:name w:val="_ECV_RightColumn"/>
    <w:basedOn w:val="Normale"/>
    <w:rsid w:val="003A3F5E"/>
    <w:pPr>
      <w:widowControl w:val="0"/>
      <w:suppressLineNumbers/>
      <w:suppressAutoHyphens/>
      <w:spacing w:before="62" w:after="0" w:line="240" w:lineRule="auto"/>
    </w:pPr>
    <w:rPr>
      <w:rFonts w:ascii="Arial" w:eastAsia="SimSun" w:hAnsi="Arial" w:cs="Mangal"/>
      <w:color w:val="404040"/>
      <w:spacing w:val="-6"/>
      <w:kern w:val="2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e"/>
    <w:rsid w:val="003A3F5E"/>
    <w:pPr>
      <w:widowControl w:val="0"/>
      <w:suppressLineNumbers/>
      <w:suppressAutoHyphens/>
      <w:autoSpaceDE w:val="0"/>
      <w:spacing w:before="28" w:after="0" w:line="100" w:lineRule="atLeast"/>
    </w:pPr>
    <w:rPr>
      <w:rFonts w:ascii="Arial" w:eastAsia="SimSun" w:hAnsi="Arial" w:cs="Mangal"/>
      <w:color w:val="3F3A38"/>
      <w:spacing w:val="-6"/>
      <w:kern w:val="2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3A3F5E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3A3F5E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3A3F5E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3A3F5E"/>
    <w:pPr>
      <w:jc w:val="center"/>
    </w:pPr>
    <w:rPr>
      <w:caps/>
    </w:rPr>
  </w:style>
  <w:style w:type="paragraph" w:customStyle="1" w:styleId="ECVLanguageCertificate">
    <w:name w:val="_ECV_LanguageCertificate"/>
    <w:basedOn w:val="ECVRightColumn"/>
    <w:rsid w:val="003A3F5E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e"/>
    <w:rsid w:val="003A3F5E"/>
    <w:pPr>
      <w:widowControl w:val="0"/>
      <w:suppressAutoHyphens/>
      <w:autoSpaceDE w:val="0"/>
      <w:spacing w:after="0" w:line="100" w:lineRule="atLeast"/>
    </w:pPr>
    <w:rPr>
      <w:rFonts w:ascii="Arial" w:eastAsia="SimSun" w:hAnsi="Arial" w:cs="Mangal"/>
      <w:color w:val="0E4194"/>
      <w:spacing w:val="-6"/>
      <w:kern w:val="2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3A3F5E"/>
    <w:pPr>
      <w:jc w:val="right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04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245D8-906A-487C-8C6A-6B4D52440C85}"/>
      </w:docPartPr>
      <w:docPartBody>
        <w:p w:rsidR="009A7239" w:rsidRDefault="009A723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08"/>
  <w:hyphenationZone w:val="283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7239"/>
    <w:rsid w:val="009A7239"/>
    <w:rsid w:val="00F85302"/>
    <w:rsid w:val="00FE7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65E68986F0C14A97DE0395CA83C91A" ma:contentTypeVersion="14" ma:contentTypeDescription="Create a new document." ma:contentTypeScope="" ma:versionID="8ff56ca5ffab18a63e469240d8d8a9e5">
  <xsd:schema xmlns:xsd="http://www.w3.org/2001/XMLSchema" xmlns:xs="http://www.w3.org/2001/XMLSchema" xmlns:p="http://schemas.microsoft.com/office/2006/metadata/properties" xmlns:ns3="d6c1d493-9a97-489d-8ed7-35342daa24a6" xmlns:ns4="4fcbf2c6-e5fb-4115-815d-6cff1eafa931" targetNamespace="http://schemas.microsoft.com/office/2006/metadata/properties" ma:root="true" ma:fieldsID="9d41726aae7ce21af0323d414de4cba8" ns3:_="" ns4:_="">
    <xsd:import namespace="d6c1d493-9a97-489d-8ed7-35342daa24a6"/>
    <xsd:import namespace="4fcbf2c6-e5fb-4115-815d-6cff1eafa9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d493-9a97-489d-8ed7-35342daa2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bf2c6-e5fb-4115-815d-6cff1eafa93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F21E32-A22F-427F-AEB4-B69635DAD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1d493-9a97-489d-8ed7-35342daa24a6"/>
    <ds:schemaRef ds:uri="4fcbf2c6-e5fb-4115-815d-6cff1eafa9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852E07-65EE-40BA-95DB-03CB6EA6C2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FB5DA0A-9D54-43EE-A29A-DE8088BCC2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81</Words>
  <Characters>2178</Characters>
  <Application>Microsoft Office Word</Application>
  <DocSecurity>0</DocSecurity>
  <Lines>18</Lines>
  <Paragraphs>5</Paragraphs>
  <ScaleCrop>false</ScaleCrop>
  <Company>Alma Mater Studiorum</Company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lessia Del Bianco</cp:lastModifiedBy>
  <cp:revision>26</cp:revision>
  <dcterms:created xsi:type="dcterms:W3CDTF">2022-03-09T14:00:00Z</dcterms:created>
  <dcterms:modified xsi:type="dcterms:W3CDTF">2025-03-19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65E68986F0C14A97DE0395CA83C91A</vt:lpwstr>
  </property>
</Properties>
</file>